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6C95C6" w14:textId="338B57A9" w:rsidR="0055711D" w:rsidRPr="00F363DE" w:rsidRDefault="00594B74" w:rsidP="00F363DE">
      <w:pPr>
        <w:spacing w:after="240"/>
        <w:rPr>
          <w:rFonts w:cstheme="minorHAnsi"/>
          <w:b/>
          <w:sz w:val="36"/>
          <w:szCs w:val="36"/>
        </w:rPr>
      </w:pPr>
      <w:r w:rsidRPr="00594B74">
        <w:rPr>
          <w:rFonts w:cstheme="minorHAnsi"/>
          <w:b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03AEB9BD" wp14:editId="0AE8D63B">
                <wp:simplePos x="0" y="0"/>
                <wp:positionH relativeFrom="margin">
                  <wp:posOffset>6053455</wp:posOffset>
                </wp:positionH>
                <wp:positionV relativeFrom="paragraph">
                  <wp:posOffset>-209550</wp:posOffset>
                </wp:positionV>
                <wp:extent cx="3876675" cy="1404620"/>
                <wp:effectExtent l="0" t="0" r="9525" b="825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766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A29C9E" w14:textId="25BB83F2" w:rsidR="00594B74" w:rsidRPr="00594B74" w:rsidRDefault="00594B74" w:rsidP="00594B74">
                            <w:pPr>
                              <w:pStyle w:val="Heading2"/>
                              <w:spacing w:before="0" w:beforeAutospacing="0" w:after="0" w:afterAutospacing="0" w:line="288" w:lineRule="atLeast"/>
                              <w:jc w:val="center"/>
                              <w:textAlignment w:val="baseline"/>
                              <w:rPr>
                                <w:rFonts w:ascii="Arial" w:hAnsi="Arial" w:cs="Arial"/>
                                <w:color w:val="43DB1D"/>
                                <w:sz w:val="41"/>
                                <w:szCs w:val="41"/>
                              </w:rPr>
                            </w:pPr>
                            <w:r w:rsidRPr="00594B74">
                              <w:rPr>
                                <w:rFonts w:ascii="Arial" w:hAnsi="Arial" w:cs="Arial"/>
                                <w:color w:val="1D0C87"/>
                                <w:spacing w:val="60"/>
                                <w:sz w:val="41"/>
                                <w:szCs w:val="41"/>
                                <w:bdr w:val="none" w:sz="0" w:space="0" w:color="auto" w:frame="1"/>
                              </w:rPr>
                              <w:t>Helen's Headlines</w:t>
                            </w:r>
                          </w:p>
                          <w:p w14:paraId="2522676E" w14:textId="25C1AF0F" w:rsidR="00594B74" w:rsidRPr="00594B74" w:rsidRDefault="00594B74" w:rsidP="00594B74">
                            <w:pPr>
                              <w:spacing w:after="0" w:line="288" w:lineRule="atLeast"/>
                              <w:jc w:val="center"/>
                              <w:textAlignment w:val="baseline"/>
                              <w:outlineLvl w:val="1"/>
                              <w:rPr>
                                <w:sz w:val="19"/>
                                <w:szCs w:val="19"/>
                              </w:rPr>
                            </w:pPr>
                            <w:r w:rsidRPr="00594B74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1D0C87"/>
                                <w:spacing w:val="60"/>
                                <w:sz w:val="19"/>
                                <w:szCs w:val="19"/>
                                <w:bdr w:val="none" w:sz="0" w:space="0" w:color="auto" w:frame="1"/>
                                <w:lang w:eastAsia="en-NZ"/>
                              </w:rPr>
                              <w:t>Short resources with a Christian Etho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3AEB9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76.65pt;margin-top:-16.5pt;width:305.25pt;height:110.6pt;z-index:-25165721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" stroked="f">
                <v:textbox style="mso-fit-shape-to-text:t">
                  <w:txbxContent>
                    <w:p w14:paraId="23A29C9E" w14:textId="25BB83F2" w:rsidR="00594B74" w:rsidRPr="00594B74" w:rsidRDefault="00594B74" w:rsidP="00594B74">
                      <w:pPr>
                        <w:pStyle w:val="Heading2"/>
                        <w:spacing w:before="0" w:beforeAutospacing="0" w:after="0" w:afterAutospacing="0" w:line="288" w:lineRule="atLeast"/>
                        <w:jc w:val="center"/>
                        <w:textAlignment w:val="baseline"/>
                        <w:rPr>
                          <w:rFonts w:ascii="Arial" w:hAnsi="Arial" w:cs="Arial"/>
                          <w:color w:val="43DB1D"/>
                          <w:sz w:val="41"/>
                          <w:szCs w:val="41"/>
                        </w:rPr>
                      </w:pPr>
                      <w:r w:rsidRPr="00594B74">
                        <w:rPr>
                          <w:rFonts w:ascii="Arial" w:hAnsi="Arial" w:cs="Arial"/>
                          <w:color w:val="1D0C87"/>
                          <w:spacing w:val="60"/>
                          <w:sz w:val="41"/>
                          <w:szCs w:val="41"/>
                          <w:bdr w:val="none" w:sz="0" w:space="0" w:color="auto" w:frame="1"/>
                        </w:rPr>
                        <w:t>Helen's Headlines</w:t>
                      </w:r>
                    </w:p>
                    <w:p w14:paraId="2522676E" w14:textId="25C1AF0F" w:rsidR="00594B74" w:rsidRPr="00594B74" w:rsidRDefault="00594B74" w:rsidP="00594B74">
                      <w:pPr>
                        <w:spacing w:after="0" w:line="288" w:lineRule="atLeast"/>
                        <w:jc w:val="center"/>
                        <w:textAlignment w:val="baseline"/>
                        <w:outlineLvl w:val="1"/>
                        <w:rPr>
                          <w:sz w:val="19"/>
                          <w:szCs w:val="19"/>
                        </w:rPr>
                      </w:pPr>
                      <w:r w:rsidRPr="00594B74">
                        <w:rPr>
                          <w:rFonts w:ascii="Arial" w:eastAsia="Times New Roman" w:hAnsi="Arial" w:cs="Arial"/>
                          <w:b/>
                          <w:bCs/>
                          <w:color w:val="1D0C87"/>
                          <w:spacing w:val="60"/>
                          <w:sz w:val="19"/>
                          <w:szCs w:val="19"/>
                          <w:bdr w:val="none" w:sz="0" w:space="0" w:color="auto" w:frame="1"/>
                          <w:lang w:eastAsia="en-NZ"/>
                        </w:rPr>
                        <w:t>Short resources with a Christian Etho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363DE">
        <w:rPr>
          <w:rFonts w:cstheme="minorHAnsi"/>
          <w:b/>
          <w:sz w:val="36"/>
          <w:szCs w:val="36"/>
        </w:rPr>
        <w:t>Personal S</w:t>
      </w:r>
      <w:r w:rsidR="00F363DE" w:rsidRPr="00F363DE">
        <w:rPr>
          <w:rFonts w:cstheme="minorHAnsi"/>
          <w:b/>
          <w:sz w:val="36"/>
          <w:szCs w:val="36"/>
        </w:rPr>
        <w:t xml:space="preserve">upport </w:t>
      </w:r>
      <w:r w:rsidR="00F363DE">
        <w:rPr>
          <w:rFonts w:cstheme="minorHAnsi"/>
          <w:b/>
          <w:sz w:val="36"/>
          <w:szCs w:val="36"/>
        </w:rPr>
        <w:t>M</w:t>
      </w:r>
      <w:r w:rsidR="00F363DE" w:rsidRPr="00F363DE">
        <w:rPr>
          <w:rFonts w:cstheme="minorHAnsi"/>
          <w:b/>
          <w:sz w:val="36"/>
          <w:szCs w:val="36"/>
        </w:rPr>
        <w:t>atrix</w:t>
      </w:r>
    </w:p>
    <w:tbl>
      <w:tblPr>
        <w:tblStyle w:val="TableGrid"/>
        <w:tblW w:w="15446" w:type="dxa"/>
        <w:tblLook w:val="04A0" w:firstRow="1" w:lastRow="0" w:firstColumn="1" w:lastColumn="0" w:noHBand="0" w:noVBand="1"/>
      </w:tblPr>
      <w:tblGrid>
        <w:gridCol w:w="1980"/>
        <w:gridCol w:w="1984"/>
        <w:gridCol w:w="1984"/>
        <w:gridCol w:w="1984"/>
        <w:gridCol w:w="1984"/>
        <w:gridCol w:w="1984"/>
        <w:gridCol w:w="3546"/>
      </w:tblGrid>
      <w:tr w:rsidR="00F363DE" w14:paraId="7E644D74" w14:textId="77777777" w:rsidTr="00F363DE">
        <w:tc>
          <w:tcPr>
            <w:tcW w:w="1980" w:type="dxa"/>
            <w:tcBorders>
              <w:top w:val="nil"/>
              <w:left w:val="nil"/>
              <w:bottom w:val="single" w:sz="4" w:space="0" w:color="auto"/>
            </w:tcBorders>
          </w:tcPr>
          <w:p w14:paraId="522AEA36" w14:textId="77777777" w:rsidR="00F363DE" w:rsidRDefault="00F363DE" w:rsidP="00F363DE"/>
        </w:tc>
        <w:tc>
          <w:tcPr>
            <w:tcW w:w="1984" w:type="dxa"/>
          </w:tcPr>
          <w:p w14:paraId="5367ECB7" w14:textId="78CB8C5D" w:rsidR="00F363DE" w:rsidRPr="00594B74" w:rsidRDefault="00F363DE" w:rsidP="00F363DE">
            <w:pPr>
              <w:rPr>
                <w:sz w:val="28"/>
                <w:szCs w:val="28"/>
              </w:rPr>
            </w:pPr>
            <w:r w:rsidRPr="00594B74">
              <w:rPr>
                <w:sz w:val="28"/>
                <w:szCs w:val="28"/>
              </w:rPr>
              <w:t>Spiritual</w:t>
            </w:r>
          </w:p>
        </w:tc>
        <w:tc>
          <w:tcPr>
            <w:tcW w:w="1984" w:type="dxa"/>
          </w:tcPr>
          <w:p w14:paraId="54F0F847" w14:textId="511F1680" w:rsidR="00F363DE" w:rsidRPr="00594B74" w:rsidRDefault="00F363DE" w:rsidP="00F363DE">
            <w:pPr>
              <w:rPr>
                <w:sz w:val="28"/>
                <w:szCs w:val="28"/>
              </w:rPr>
            </w:pPr>
            <w:r w:rsidRPr="00594B74">
              <w:rPr>
                <w:sz w:val="28"/>
                <w:szCs w:val="28"/>
              </w:rPr>
              <w:t>Professional</w:t>
            </w:r>
          </w:p>
        </w:tc>
        <w:tc>
          <w:tcPr>
            <w:tcW w:w="1984" w:type="dxa"/>
          </w:tcPr>
          <w:p w14:paraId="3B71A6CB" w14:textId="1EDB5791" w:rsidR="00F363DE" w:rsidRPr="00594B74" w:rsidRDefault="00F363DE" w:rsidP="00F363DE">
            <w:pPr>
              <w:rPr>
                <w:sz w:val="28"/>
                <w:szCs w:val="28"/>
              </w:rPr>
            </w:pPr>
            <w:r w:rsidRPr="00594B74">
              <w:rPr>
                <w:sz w:val="28"/>
                <w:szCs w:val="28"/>
              </w:rPr>
              <w:t>Emotional</w:t>
            </w:r>
          </w:p>
        </w:tc>
        <w:tc>
          <w:tcPr>
            <w:tcW w:w="1984" w:type="dxa"/>
          </w:tcPr>
          <w:p w14:paraId="12187BE9" w14:textId="0DC83F59" w:rsidR="00F363DE" w:rsidRPr="00594B74" w:rsidRDefault="00F363DE" w:rsidP="00F363DE">
            <w:pPr>
              <w:rPr>
                <w:sz w:val="28"/>
                <w:szCs w:val="28"/>
              </w:rPr>
            </w:pPr>
            <w:r w:rsidRPr="00594B74">
              <w:rPr>
                <w:sz w:val="28"/>
                <w:szCs w:val="28"/>
              </w:rPr>
              <w:t>Social</w:t>
            </w:r>
          </w:p>
        </w:tc>
        <w:tc>
          <w:tcPr>
            <w:tcW w:w="1984" w:type="dxa"/>
          </w:tcPr>
          <w:p w14:paraId="50565C08" w14:textId="466455A7" w:rsidR="00F363DE" w:rsidRPr="00594B74" w:rsidRDefault="00F363DE" w:rsidP="00F363DE">
            <w:pPr>
              <w:rPr>
                <w:sz w:val="28"/>
                <w:szCs w:val="28"/>
              </w:rPr>
            </w:pPr>
            <w:r w:rsidRPr="00594B74">
              <w:rPr>
                <w:sz w:val="28"/>
                <w:szCs w:val="28"/>
              </w:rPr>
              <w:t>Social</w:t>
            </w:r>
          </w:p>
        </w:tc>
        <w:tc>
          <w:tcPr>
            <w:tcW w:w="3546" w:type="dxa"/>
          </w:tcPr>
          <w:p w14:paraId="1C157633" w14:textId="329DB0C0" w:rsidR="00F363DE" w:rsidRPr="00594B74" w:rsidRDefault="00F363DE" w:rsidP="00F363DE">
            <w:pPr>
              <w:rPr>
                <w:sz w:val="28"/>
                <w:szCs w:val="28"/>
              </w:rPr>
            </w:pPr>
            <w:r w:rsidRPr="00594B74">
              <w:rPr>
                <w:sz w:val="28"/>
                <w:szCs w:val="28"/>
              </w:rPr>
              <w:t>Notes</w:t>
            </w:r>
          </w:p>
        </w:tc>
      </w:tr>
      <w:tr w:rsidR="00F363DE" w14:paraId="22A729CD" w14:textId="77777777" w:rsidTr="00F363DE">
        <w:trPr>
          <w:trHeight w:val="850"/>
        </w:trPr>
        <w:tc>
          <w:tcPr>
            <w:tcW w:w="1980" w:type="dxa"/>
            <w:tcBorders>
              <w:top w:val="single" w:sz="4" w:space="0" w:color="auto"/>
            </w:tcBorders>
          </w:tcPr>
          <w:p w14:paraId="68FC4D8E" w14:textId="27E549C0" w:rsidR="00F363DE" w:rsidRPr="00F363DE" w:rsidRDefault="00F363DE" w:rsidP="00F363DE">
            <w:pPr>
              <w:rPr>
                <w:sz w:val="24"/>
                <w:szCs w:val="24"/>
              </w:rPr>
            </w:pPr>
            <w:r w:rsidRPr="00F363DE">
              <w:rPr>
                <w:sz w:val="24"/>
                <w:szCs w:val="24"/>
              </w:rPr>
              <w:t>Family</w:t>
            </w:r>
          </w:p>
        </w:tc>
        <w:tc>
          <w:tcPr>
            <w:tcW w:w="1984" w:type="dxa"/>
          </w:tcPr>
          <w:p w14:paraId="32382883" w14:textId="77777777" w:rsidR="00F363DE" w:rsidRDefault="00F363DE" w:rsidP="00F363DE"/>
        </w:tc>
        <w:tc>
          <w:tcPr>
            <w:tcW w:w="1984" w:type="dxa"/>
          </w:tcPr>
          <w:p w14:paraId="2F7700F5" w14:textId="77777777" w:rsidR="00F363DE" w:rsidRDefault="00F363DE" w:rsidP="00F363DE"/>
        </w:tc>
        <w:tc>
          <w:tcPr>
            <w:tcW w:w="1984" w:type="dxa"/>
          </w:tcPr>
          <w:p w14:paraId="036C88E8" w14:textId="77777777" w:rsidR="00F363DE" w:rsidRDefault="00F363DE" w:rsidP="00F363DE"/>
        </w:tc>
        <w:tc>
          <w:tcPr>
            <w:tcW w:w="1984" w:type="dxa"/>
          </w:tcPr>
          <w:p w14:paraId="75CCCDD9" w14:textId="77777777" w:rsidR="00F363DE" w:rsidRDefault="00F363DE" w:rsidP="00F363DE"/>
        </w:tc>
        <w:tc>
          <w:tcPr>
            <w:tcW w:w="1984" w:type="dxa"/>
          </w:tcPr>
          <w:p w14:paraId="4D01E60F" w14:textId="77777777" w:rsidR="00F363DE" w:rsidRDefault="00F363DE" w:rsidP="00F363DE"/>
        </w:tc>
        <w:tc>
          <w:tcPr>
            <w:tcW w:w="3546" w:type="dxa"/>
          </w:tcPr>
          <w:p w14:paraId="5CE39A66" w14:textId="77777777" w:rsidR="00F363DE" w:rsidRDefault="00F363DE" w:rsidP="00F363DE"/>
        </w:tc>
      </w:tr>
      <w:tr w:rsidR="00F363DE" w14:paraId="317DD852" w14:textId="77777777" w:rsidTr="00F363DE">
        <w:trPr>
          <w:trHeight w:val="850"/>
        </w:trPr>
        <w:tc>
          <w:tcPr>
            <w:tcW w:w="1980" w:type="dxa"/>
          </w:tcPr>
          <w:p w14:paraId="01FB62C9" w14:textId="464373FA" w:rsidR="00F363DE" w:rsidRPr="00F363DE" w:rsidRDefault="00F363DE" w:rsidP="00F363DE">
            <w:pPr>
              <w:rPr>
                <w:sz w:val="24"/>
                <w:szCs w:val="24"/>
              </w:rPr>
            </w:pPr>
            <w:r w:rsidRPr="00F363DE">
              <w:rPr>
                <w:sz w:val="24"/>
                <w:szCs w:val="24"/>
              </w:rPr>
              <w:t>Friends</w:t>
            </w:r>
          </w:p>
        </w:tc>
        <w:tc>
          <w:tcPr>
            <w:tcW w:w="1984" w:type="dxa"/>
          </w:tcPr>
          <w:p w14:paraId="24096D2C" w14:textId="77777777" w:rsidR="00F363DE" w:rsidRDefault="00F363DE" w:rsidP="00F363DE"/>
        </w:tc>
        <w:tc>
          <w:tcPr>
            <w:tcW w:w="1984" w:type="dxa"/>
          </w:tcPr>
          <w:p w14:paraId="18ADF4A6" w14:textId="77777777" w:rsidR="00F363DE" w:rsidRDefault="00F363DE" w:rsidP="00F363DE"/>
        </w:tc>
        <w:tc>
          <w:tcPr>
            <w:tcW w:w="1984" w:type="dxa"/>
          </w:tcPr>
          <w:p w14:paraId="648F4F9B" w14:textId="77777777" w:rsidR="00F363DE" w:rsidRDefault="00F363DE" w:rsidP="00F363DE"/>
        </w:tc>
        <w:tc>
          <w:tcPr>
            <w:tcW w:w="1984" w:type="dxa"/>
          </w:tcPr>
          <w:p w14:paraId="68EDDC33" w14:textId="77777777" w:rsidR="00F363DE" w:rsidRDefault="00F363DE" w:rsidP="00F363DE"/>
        </w:tc>
        <w:tc>
          <w:tcPr>
            <w:tcW w:w="1984" w:type="dxa"/>
          </w:tcPr>
          <w:p w14:paraId="08258A24" w14:textId="77777777" w:rsidR="00F363DE" w:rsidRDefault="00F363DE" w:rsidP="00F363DE"/>
        </w:tc>
        <w:tc>
          <w:tcPr>
            <w:tcW w:w="3546" w:type="dxa"/>
          </w:tcPr>
          <w:p w14:paraId="233132FD" w14:textId="01797F3C" w:rsidR="00F363DE" w:rsidRPr="00594B74" w:rsidRDefault="00594B74" w:rsidP="00594B74">
            <w:pPr>
              <w:spacing w:before="120"/>
              <w:rPr>
                <w:rFonts w:ascii="Comic Sans MS" w:hAnsi="Comic Sans MS"/>
                <w:i/>
                <w:sz w:val="15"/>
                <w:szCs w:val="15"/>
              </w:rPr>
            </w:pPr>
            <w:r w:rsidRPr="00594B74">
              <w:rPr>
                <w:rFonts w:ascii="Comic Sans MS" w:hAnsi="Comic Sans MS"/>
                <w:i/>
                <w:color w:val="A6A6A6" w:themeColor="background1" w:themeShade="A6"/>
                <w:sz w:val="15"/>
                <w:szCs w:val="15"/>
              </w:rPr>
              <w:t>There may also be some friends who drain me!</w:t>
            </w:r>
          </w:p>
        </w:tc>
      </w:tr>
      <w:tr w:rsidR="00F363DE" w14:paraId="021AE034" w14:textId="77777777" w:rsidTr="00F363DE">
        <w:trPr>
          <w:trHeight w:val="850"/>
        </w:trPr>
        <w:tc>
          <w:tcPr>
            <w:tcW w:w="1980" w:type="dxa"/>
          </w:tcPr>
          <w:p w14:paraId="43E09569" w14:textId="1AF5D3DC" w:rsidR="00F363DE" w:rsidRPr="00F363DE" w:rsidRDefault="00F363DE" w:rsidP="00F363DE">
            <w:pPr>
              <w:rPr>
                <w:sz w:val="24"/>
                <w:szCs w:val="24"/>
              </w:rPr>
            </w:pPr>
            <w:r w:rsidRPr="00F363DE">
              <w:rPr>
                <w:sz w:val="24"/>
                <w:szCs w:val="24"/>
              </w:rPr>
              <w:t>Home</w:t>
            </w:r>
          </w:p>
        </w:tc>
        <w:tc>
          <w:tcPr>
            <w:tcW w:w="1984" w:type="dxa"/>
          </w:tcPr>
          <w:p w14:paraId="19D0ABE6" w14:textId="77777777" w:rsidR="00F363DE" w:rsidRDefault="00F363DE" w:rsidP="00F363DE"/>
        </w:tc>
        <w:tc>
          <w:tcPr>
            <w:tcW w:w="1984" w:type="dxa"/>
          </w:tcPr>
          <w:p w14:paraId="755F465B" w14:textId="77777777" w:rsidR="00F363DE" w:rsidRDefault="00F363DE" w:rsidP="00F363DE"/>
        </w:tc>
        <w:tc>
          <w:tcPr>
            <w:tcW w:w="1984" w:type="dxa"/>
          </w:tcPr>
          <w:p w14:paraId="631B0CEA" w14:textId="77777777" w:rsidR="00F363DE" w:rsidRDefault="00F363DE" w:rsidP="00F363DE"/>
        </w:tc>
        <w:tc>
          <w:tcPr>
            <w:tcW w:w="1984" w:type="dxa"/>
          </w:tcPr>
          <w:p w14:paraId="1FCB5097" w14:textId="77777777" w:rsidR="00F363DE" w:rsidRDefault="00F363DE" w:rsidP="00F363DE"/>
        </w:tc>
        <w:tc>
          <w:tcPr>
            <w:tcW w:w="1984" w:type="dxa"/>
          </w:tcPr>
          <w:p w14:paraId="55DF73B1" w14:textId="77777777" w:rsidR="00F363DE" w:rsidRDefault="00F363DE" w:rsidP="00F363DE"/>
        </w:tc>
        <w:tc>
          <w:tcPr>
            <w:tcW w:w="3546" w:type="dxa"/>
          </w:tcPr>
          <w:p w14:paraId="78662809" w14:textId="669CC769" w:rsidR="00F363DE" w:rsidRPr="00594B74" w:rsidRDefault="00594B74" w:rsidP="00594B74">
            <w:pPr>
              <w:spacing w:before="120"/>
              <w:rPr>
                <w:color w:val="A6A6A6" w:themeColor="background1" w:themeShade="A6"/>
              </w:rPr>
            </w:pPr>
            <w:r w:rsidRPr="00594B74">
              <w:rPr>
                <w:rFonts w:ascii="Comic Sans MS" w:hAnsi="Comic Sans MS"/>
                <w:i/>
                <w:color w:val="A6A6A6" w:themeColor="background1" w:themeShade="A6"/>
                <w:sz w:val="15"/>
                <w:szCs w:val="15"/>
              </w:rPr>
              <w:t>Include people from other</w:t>
            </w:r>
            <w:r w:rsidRPr="00594B74">
              <w:rPr>
                <w:rFonts w:ascii="Comic Sans MS" w:hAnsi="Comic Sans MS"/>
                <w:i/>
                <w:color w:val="A6A6A6" w:themeColor="background1" w:themeShade="A6"/>
                <w:sz w:val="15"/>
                <w:szCs w:val="15"/>
              </w:rPr>
              <w:t xml:space="preserve"> </w:t>
            </w:r>
            <w:r w:rsidRPr="00594B74">
              <w:rPr>
                <w:rFonts w:ascii="Comic Sans MS" w:hAnsi="Comic Sans MS"/>
                <w:i/>
                <w:color w:val="A6A6A6" w:themeColor="background1" w:themeShade="A6"/>
                <w:sz w:val="15"/>
                <w:szCs w:val="15"/>
              </w:rPr>
              <w:t>organisations in the</w:t>
            </w:r>
            <w:r>
              <w:rPr>
                <w:rFonts w:ascii="Comic Sans MS" w:hAnsi="Comic Sans MS"/>
                <w:i/>
                <w:color w:val="A6A6A6" w:themeColor="background1" w:themeShade="A6"/>
                <w:sz w:val="15"/>
                <w:szCs w:val="15"/>
              </w:rPr>
              <w:br/>
            </w:r>
            <w:r w:rsidRPr="00594B74">
              <w:rPr>
                <w:rFonts w:ascii="Comic Sans MS" w:hAnsi="Comic Sans MS"/>
                <w:i/>
                <w:color w:val="A6A6A6" w:themeColor="background1" w:themeShade="A6"/>
                <w:sz w:val="15"/>
                <w:szCs w:val="15"/>
              </w:rPr>
              <w:t>work/professional cell&amp; others</w:t>
            </w:r>
            <w:r w:rsidRPr="00594B74">
              <w:rPr>
                <w:rFonts w:ascii="Comic Sans MS" w:hAnsi="Comic Sans MS"/>
                <w:i/>
                <w:color w:val="A6A6A6" w:themeColor="background1" w:themeShade="A6"/>
                <w:sz w:val="15"/>
                <w:szCs w:val="15"/>
              </w:rPr>
              <w:t xml:space="preserve"> </w:t>
            </w:r>
            <w:r w:rsidRPr="00594B74">
              <w:rPr>
                <w:rFonts w:ascii="Comic Sans MS" w:hAnsi="Comic Sans MS"/>
                <w:i/>
                <w:color w:val="A6A6A6" w:themeColor="background1" w:themeShade="A6"/>
                <w:sz w:val="15"/>
                <w:szCs w:val="15"/>
              </w:rPr>
              <w:t>beyond your own workplace</w:t>
            </w:r>
          </w:p>
        </w:tc>
      </w:tr>
      <w:tr w:rsidR="00F363DE" w14:paraId="43D7FD15" w14:textId="77777777" w:rsidTr="00F363DE">
        <w:trPr>
          <w:trHeight w:val="850"/>
        </w:trPr>
        <w:tc>
          <w:tcPr>
            <w:tcW w:w="1980" w:type="dxa"/>
          </w:tcPr>
          <w:p w14:paraId="5C17D2FA" w14:textId="7A50770B" w:rsidR="00F363DE" w:rsidRPr="00F363DE" w:rsidRDefault="00F363DE" w:rsidP="00F363DE">
            <w:pPr>
              <w:rPr>
                <w:sz w:val="24"/>
                <w:szCs w:val="24"/>
              </w:rPr>
            </w:pPr>
            <w:r w:rsidRPr="00F363DE">
              <w:rPr>
                <w:sz w:val="24"/>
                <w:szCs w:val="24"/>
              </w:rPr>
              <w:t>Work</w:t>
            </w:r>
          </w:p>
        </w:tc>
        <w:tc>
          <w:tcPr>
            <w:tcW w:w="1984" w:type="dxa"/>
          </w:tcPr>
          <w:p w14:paraId="1905A17C" w14:textId="77777777" w:rsidR="00F363DE" w:rsidRDefault="00F363DE" w:rsidP="00F363DE"/>
        </w:tc>
        <w:tc>
          <w:tcPr>
            <w:tcW w:w="1984" w:type="dxa"/>
          </w:tcPr>
          <w:p w14:paraId="0810C24E" w14:textId="77777777" w:rsidR="00F363DE" w:rsidRDefault="00F363DE" w:rsidP="00F363DE"/>
        </w:tc>
        <w:tc>
          <w:tcPr>
            <w:tcW w:w="1984" w:type="dxa"/>
          </w:tcPr>
          <w:p w14:paraId="05FADCEB" w14:textId="77777777" w:rsidR="00F363DE" w:rsidRDefault="00F363DE" w:rsidP="00F363DE"/>
        </w:tc>
        <w:tc>
          <w:tcPr>
            <w:tcW w:w="1984" w:type="dxa"/>
          </w:tcPr>
          <w:p w14:paraId="03F9C7CA" w14:textId="77777777" w:rsidR="00F363DE" w:rsidRDefault="00F363DE" w:rsidP="00F363DE"/>
        </w:tc>
        <w:tc>
          <w:tcPr>
            <w:tcW w:w="1984" w:type="dxa"/>
          </w:tcPr>
          <w:p w14:paraId="20724E80" w14:textId="77777777" w:rsidR="00F363DE" w:rsidRDefault="00F363DE" w:rsidP="00F363DE"/>
        </w:tc>
        <w:tc>
          <w:tcPr>
            <w:tcW w:w="3546" w:type="dxa"/>
          </w:tcPr>
          <w:p w14:paraId="5C3A4E3A" w14:textId="77777777" w:rsidR="00F363DE" w:rsidRDefault="00F363DE" w:rsidP="00594B74">
            <w:pPr>
              <w:spacing w:before="120"/>
            </w:pPr>
          </w:p>
        </w:tc>
      </w:tr>
      <w:tr w:rsidR="00F363DE" w14:paraId="7252A338" w14:textId="77777777" w:rsidTr="00F363DE">
        <w:trPr>
          <w:trHeight w:val="850"/>
        </w:trPr>
        <w:tc>
          <w:tcPr>
            <w:tcW w:w="1980" w:type="dxa"/>
          </w:tcPr>
          <w:p w14:paraId="5014EBB0" w14:textId="0964FB2E" w:rsidR="00F363DE" w:rsidRPr="00F363DE" w:rsidRDefault="00F363DE" w:rsidP="00F363DE">
            <w:pPr>
              <w:rPr>
                <w:sz w:val="24"/>
                <w:szCs w:val="24"/>
              </w:rPr>
            </w:pPr>
            <w:r w:rsidRPr="00F363DE">
              <w:rPr>
                <w:sz w:val="24"/>
                <w:szCs w:val="24"/>
              </w:rPr>
              <w:t>Neighbours</w:t>
            </w:r>
          </w:p>
        </w:tc>
        <w:tc>
          <w:tcPr>
            <w:tcW w:w="1984" w:type="dxa"/>
          </w:tcPr>
          <w:p w14:paraId="4DA2AFB4" w14:textId="77777777" w:rsidR="00F363DE" w:rsidRDefault="00F363DE" w:rsidP="00F363DE"/>
        </w:tc>
        <w:tc>
          <w:tcPr>
            <w:tcW w:w="1984" w:type="dxa"/>
          </w:tcPr>
          <w:p w14:paraId="753B7463" w14:textId="77777777" w:rsidR="00F363DE" w:rsidRDefault="00F363DE" w:rsidP="00F363DE"/>
        </w:tc>
        <w:tc>
          <w:tcPr>
            <w:tcW w:w="1984" w:type="dxa"/>
          </w:tcPr>
          <w:p w14:paraId="04ECFEAB" w14:textId="77777777" w:rsidR="00F363DE" w:rsidRDefault="00F363DE" w:rsidP="00F363DE"/>
        </w:tc>
        <w:tc>
          <w:tcPr>
            <w:tcW w:w="1984" w:type="dxa"/>
          </w:tcPr>
          <w:p w14:paraId="12F28D9D" w14:textId="77777777" w:rsidR="00F363DE" w:rsidRDefault="00F363DE" w:rsidP="00F363DE"/>
        </w:tc>
        <w:tc>
          <w:tcPr>
            <w:tcW w:w="1984" w:type="dxa"/>
          </w:tcPr>
          <w:p w14:paraId="7E2F68F1" w14:textId="77777777" w:rsidR="00F363DE" w:rsidRDefault="00F363DE" w:rsidP="00F363DE"/>
        </w:tc>
        <w:tc>
          <w:tcPr>
            <w:tcW w:w="3546" w:type="dxa"/>
          </w:tcPr>
          <w:p w14:paraId="7BD9EC7E" w14:textId="77777777" w:rsidR="00F363DE" w:rsidRDefault="00F363DE" w:rsidP="00594B74">
            <w:pPr>
              <w:spacing w:before="120"/>
            </w:pPr>
          </w:p>
        </w:tc>
      </w:tr>
      <w:tr w:rsidR="00F363DE" w14:paraId="2AC05194" w14:textId="77777777" w:rsidTr="00F363DE">
        <w:trPr>
          <w:trHeight w:val="850"/>
        </w:trPr>
        <w:tc>
          <w:tcPr>
            <w:tcW w:w="1980" w:type="dxa"/>
          </w:tcPr>
          <w:p w14:paraId="674C8883" w14:textId="19D0B283" w:rsidR="00F363DE" w:rsidRPr="00F363DE" w:rsidRDefault="00F363DE" w:rsidP="00F363DE">
            <w:pPr>
              <w:rPr>
                <w:sz w:val="24"/>
                <w:szCs w:val="24"/>
              </w:rPr>
            </w:pPr>
            <w:r w:rsidRPr="00F363DE">
              <w:rPr>
                <w:sz w:val="24"/>
                <w:szCs w:val="24"/>
              </w:rPr>
              <w:t>Church</w:t>
            </w:r>
          </w:p>
        </w:tc>
        <w:tc>
          <w:tcPr>
            <w:tcW w:w="1984" w:type="dxa"/>
          </w:tcPr>
          <w:p w14:paraId="7E1DFC74" w14:textId="77777777" w:rsidR="00F363DE" w:rsidRDefault="00F363DE" w:rsidP="00F363DE"/>
        </w:tc>
        <w:tc>
          <w:tcPr>
            <w:tcW w:w="1984" w:type="dxa"/>
          </w:tcPr>
          <w:p w14:paraId="5F6AD970" w14:textId="77777777" w:rsidR="00F363DE" w:rsidRDefault="00F363DE" w:rsidP="00F363DE"/>
        </w:tc>
        <w:tc>
          <w:tcPr>
            <w:tcW w:w="1984" w:type="dxa"/>
          </w:tcPr>
          <w:p w14:paraId="21247BBA" w14:textId="77777777" w:rsidR="00F363DE" w:rsidRDefault="00F363DE" w:rsidP="00F363DE"/>
        </w:tc>
        <w:tc>
          <w:tcPr>
            <w:tcW w:w="1984" w:type="dxa"/>
          </w:tcPr>
          <w:p w14:paraId="0FAB407A" w14:textId="77777777" w:rsidR="00F363DE" w:rsidRDefault="00F363DE" w:rsidP="00F363DE"/>
        </w:tc>
        <w:tc>
          <w:tcPr>
            <w:tcW w:w="1984" w:type="dxa"/>
          </w:tcPr>
          <w:p w14:paraId="37D53ABF" w14:textId="77777777" w:rsidR="00F363DE" w:rsidRDefault="00F363DE" w:rsidP="00F363DE"/>
        </w:tc>
        <w:tc>
          <w:tcPr>
            <w:tcW w:w="3546" w:type="dxa"/>
          </w:tcPr>
          <w:p w14:paraId="0A3B9498" w14:textId="77777777" w:rsidR="00F363DE" w:rsidRDefault="00F363DE" w:rsidP="00594B74">
            <w:pPr>
              <w:spacing w:before="120"/>
            </w:pPr>
          </w:p>
        </w:tc>
        <w:bookmarkStart w:id="0" w:name="_GoBack"/>
        <w:bookmarkEnd w:id="0"/>
      </w:tr>
      <w:tr w:rsidR="00F363DE" w14:paraId="5B2C976C" w14:textId="77777777" w:rsidTr="00F363DE">
        <w:trPr>
          <w:trHeight w:val="850"/>
        </w:trPr>
        <w:tc>
          <w:tcPr>
            <w:tcW w:w="1980" w:type="dxa"/>
          </w:tcPr>
          <w:p w14:paraId="2F0663BF" w14:textId="746AC7B0" w:rsidR="00F363DE" w:rsidRPr="00F363DE" w:rsidRDefault="00F363DE" w:rsidP="00F363DE">
            <w:pPr>
              <w:rPr>
                <w:sz w:val="24"/>
                <w:szCs w:val="24"/>
              </w:rPr>
            </w:pPr>
            <w:r w:rsidRPr="00F363DE">
              <w:rPr>
                <w:sz w:val="24"/>
                <w:szCs w:val="24"/>
              </w:rPr>
              <w:t>Prayer partners</w:t>
            </w:r>
          </w:p>
        </w:tc>
        <w:tc>
          <w:tcPr>
            <w:tcW w:w="1984" w:type="dxa"/>
          </w:tcPr>
          <w:p w14:paraId="232D6D15" w14:textId="77777777" w:rsidR="00F363DE" w:rsidRDefault="00F363DE" w:rsidP="00F363DE"/>
        </w:tc>
        <w:tc>
          <w:tcPr>
            <w:tcW w:w="1984" w:type="dxa"/>
          </w:tcPr>
          <w:p w14:paraId="20BE782D" w14:textId="77777777" w:rsidR="00F363DE" w:rsidRDefault="00F363DE" w:rsidP="00F363DE"/>
        </w:tc>
        <w:tc>
          <w:tcPr>
            <w:tcW w:w="1984" w:type="dxa"/>
          </w:tcPr>
          <w:p w14:paraId="46151D01" w14:textId="77777777" w:rsidR="00F363DE" w:rsidRDefault="00F363DE" w:rsidP="00F363DE"/>
        </w:tc>
        <w:tc>
          <w:tcPr>
            <w:tcW w:w="1984" w:type="dxa"/>
          </w:tcPr>
          <w:p w14:paraId="33069438" w14:textId="77777777" w:rsidR="00F363DE" w:rsidRDefault="00F363DE" w:rsidP="00F363DE"/>
        </w:tc>
        <w:tc>
          <w:tcPr>
            <w:tcW w:w="1984" w:type="dxa"/>
          </w:tcPr>
          <w:p w14:paraId="1E70EE8E" w14:textId="77777777" w:rsidR="00F363DE" w:rsidRDefault="00F363DE" w:rsidP="00F363DE"/>
        </w:tc>
        <w:tc>
          <w:tcPr>
            <w:tcW w:w="3546" w:type="dxa"/>
          </w:tcPr>
          <w:p w14:paraId="6D7C78A1" w14:textId="77777777" w:rsidR="00F363DE" w:rsidRDefault="00F363DE" w:rsidP="00594B74">
            <w:pPr>
              <w:spacing w:before="120"/>
            </w:pPr>
          </w:p>
        </w:tc>
      </w:tr>
      <w:tr w:rsidR="00F363DE" w14:paraId="1E557552" w14:textId="77777777" w:rsidTr="00F363DE">
        <w:trPr>
          <w:trHeight w:val="850"/>
        </w:trPr>
        <w:tc>
          <w:tcPr>
            <w:tcW w:w="1980" w:type="dxa"/>
          </w:tcPr>
          <w:p w14:paraId="623FACA2" w14:textId="77777777" w:rsidR="00F363DE" w:rsidRPr="00F363DE" w:rsidRDefault="00F363DE" w:rsidP="00F363DE">
            <w:pPr>
              <w:rPr>
                <w:sz w:val="24"/>
                <w:szCs w:val="24"/>
              </w:rPr>
            </w:pPr>
            <w:r w:rsidRPr="00F363DE">
              <w:rPr>
                <w:sz w:val="24"/>
                <w:szCs w:val="24"/>
              </w:rPr>
              <w:t>Mentor /coach/</w:t>
            </w:r>
          </w:p>
          <w:p w14:paraId="34C8FC55" w14:textId="3FCEBDF6" w:rsidR="00F363DE" w:rsidRPr="00F363DE" w:rsidRDefault="00F363DE" w:rsidP="00F363DE">
            <w:pPr>
              <w:rPr>
                <w:sz w:val="24"/>
                <w:szCs w:val="24"/>
              </w:rPr>
            </w:pPr>
            <w:r w:rsidRPr="00F363DE">
              <w:rPr>
                <w:sz w:val="24"/>
                <w:szCs w:val="24"/>
              </w:rPr>
              <w:t>spiritual direction</w:t>
            </w:r>
          </w:p>
        </w:tc>
        <w:tc>
          <w:tcPr>
            <w:tcW w:w="1984" w:type="dxa"/>
          </w:tcPr>
          <w:p w14:paraId="1D851BFA" w14:textId="77777777" w:rsidR="00F363DE" w:rsidRDefault="00F363DE" w:rsidP="00F363DE"/>
        </w:tc>
        <w:tc>
          <w:tcPr>
            <w:tcW w:w="1984" w:type="dxa"/>
          </w:tcPr>
          <w:p w14:paraId="168F0A28" w14:textId="77777777" w:rsidR="00F363DE" w:rsidRDefault="00F363DE" w:rsidP="00F363DE"/>
        </w:tc>
        <w:tc>
          <w:tcPr>
            <w:tcW w:w="1984" w:type="dxa"/>
          </w:tcPr>
          <w:p w14:paraId="08856D30" w14:textId="77777777" w:rsidR="00F363DE" w:rsidRDefault="00F363DE" w:rsidP="00F363DE"/>
        </w:tc>
        <w:tc>
          <w:tcPr>
            <w:tcW w:w="1984" w:type="dxa"/>
          </w:tcPr>
          <w:p w14:paraId="01BA76F3" w14:textId="77777777" w:rsidR="00F363DE" w:rsidRDefault="00F363DE" w:rsidP="00F363DE"/>
        </w:tc>
        <w:tc>
          <w:tcPr>
            <w:tcW w:w="1984" w:type="dxa"/>
          </w:tcPr>
          <w:p w14:paraId="6971F7B4" w14:textId="77777777" w:rsidR="00F363DE" w:rsidRDefault="00F363DE" w:rsidP="00F363DE"/>
        </w:tc>
        <w:tc>
          <w:tcPr>
            <w:tcW w:w="3546" w:type="dxa"/>
          </w:tcPr>
          <w:p w14:paraId="5438B3C5" w14:textId="77777777" w:rsidR="00F363DE" w:rsidRDefault="00F363DE" w:rsidP="00594B74">
            <w:pPr>
              <w:spacing w:before="120"/>
            </w:pPr>
          </w:p>
        </w:tc>
      </w:tr>
      <w:tr w:rsidR="00F363DE" w14:paraId="4366E028" w14:textId="77777777" w:rsidTr="00F363DE">
        <w:trPr>
          <w:trHeight w:val="850"/>
        </w:trPr>
        <w:tc>
          <w:tcPr>
            <w:tcW w:w="1980" w:type="dxa"/>
          </w:tcPr>
          <w:p w14:paraId="58B05256" w14:textId="77777777" w:rsidR="00F363DE" w:rsidRPr="00F363DE" w:rsidRDefault="00F363DE" w:rsidP="00F363DE">
            <w:pPr>
              <w:rPr>
                <w:sz w:val="24"/>
                <w:szCs w:val="24"/>
              </w:rPr>
            </w:pPr>
            <w:r w:rsidRPr="00F363DE">
              <w:rPr>
                <w:sz w:val="24"/>
                <w:szCs w:val="24"/>
              </w:rPr>
              <w:t>People in other</w:t>
            </w:r>
          </w:p>
          <w:p w14:paraId="3924EDBF" w14:textId="7F539E15" w:rsidR="00F363DE" w:rsidRPr="00F363DE" w:rsidRDefault="00F363DE" w:rsidP="00F363DE">
            <w:pPr>
              <w:rPr>
                <w:sz w:val="24"/>
                <w:szCs w:val="24"/>
              </w:rPr>
            </w:pPr>
            <w:r w:rsidRPr="00F363DE">
              <w:rPr>
                <w:sz w:val="24"/>
                <w:szCs w:val="24"/>
              </w:rPr>
              <w:t>areas of life</w:t>
            </w:r>
          </w:p>
        </w:tc>
        <w:tc>
          <w:tcPr>
            <w:tcW w:w="1984" w:type="dxa"/>
          </w:tcPr>
          <w:p w14:paraId="58C18A95" w14:textId="77777777" w:rsidR="00F363DE" w:rsidRDefault="00F363DE" w:rsidP="00F363DE"/>
        </w:tc>
        <w:tc>
          <w:tcPr>
            <w:tcW w:w="1984" w:type="dxa"/>
          </w:tcPr>
          <w:p w14:paraId="13EE59F0" w14:textId="77777777" w:rsidR="00F363DE" w:rsidRDefault="00F363DE" w:rsidP="00F363DE"/>
        </w:tc>
        <w:tc>
          <w:tcPr>
            <w:tcW w:w="1984" w:type="dxa"/>
          </w:tcPr>
          <w:p w14:paraId="39FCFD91" w14:textId="77777777" w:rsidR="00F363DE" w:rsidRDefault="00F363DE" w:rsidP="00F363DE"/>
        </w:tc>
        <w:tc>
          <w:tcPr>
            <w:tcW w:w="1984" w:type="dxa"/>
          </w:tcPr>
          <w:p w14:paraId="3998720D" w14:textId="77777777" w:rsidR="00F363DE" w:rsidRDefault="00F363DE" w:rsidP="00F363DE"/>
        </w:tc>
        <w:tc>
          <w:tcPr>
            <w:tcW w:w="1984" w:type="dxa"/>
          </w:tcPr>
          <w:p w14:paraId="285C366A" w14:textId="77777777" w:rsidR="00F363DE" w:rsidRDefault="00F363DE" w:rsidP="00F363DE"/>
        </w:tc>
        <w:tc>
          <w:tcPr>
            <w:tcW w:w="3546" w:type="dxa"/>
          </w:tcPr>
          <w:p w14:paraId="74A0443D" w14:textId="1147717F" w:rsidR="00F363DE" w:rsidRDefault="00594B74" w:rsidP="00594B74">
            <w:pPr>
              <w:spacing w:before="120"/>
            </w:pPr>
            <w:r w:rsidRPr="00594B74">
              <w:rPr>
                <w:rFonts w:ascii="Comic Sans MS" w:hAnsi="Comic Sans MS"/>
                <w:i/>
                <w:color w:val="A6A6A6" w:themeColor="background1" w:themeShade="A6"/>
                <w:sz w:val="15"/>
                <w:szCs w:val="15"/>
              </w:rPr>
              <w:t>Doctor?</w:t>
            </w:r>
          </w:p>
        </w:tc>
      </w:tr>
      <w:tr w:rsidR="00F363DE" w14:paraId="47FF178E" w14:textId="77777777" w:rsidTr="00F363DE">
        <w:trPr>
          <w:trHeight w:val="850"/>
        </w:trPr>
        <w:tc>
          <w:tcPr>
            <w:tcW w:w="1980" w:type="dxa"/>
          </w:tcPr>
          <w:p w14:paraId="446956CF" w14:textId="26BF99AE" w:rsidR="00F363DE" w:rsidRPr="00F363DE" w:rsidRDefault="00F363DE" w:rsidP="00F363DE">
            <w:pPr>
              <w:rPr>
                <w:sz w:val="24"/>
                <w:szCs w:val="24"/>
              </w:rPr>
            </w:pPr>
            <w:r w:rsidRPr="00F363DE">
              <w:rPr>
                <w:sz w:val="24"/>
                <w:szCs w:val="24"/>
              </w:rPr>
              <w:t>Support that’s not</w:t>
            </w:r>
            <w:r w:rsidRPr="00F363DE">
              <w:rPr>
                <w:sz w:val="24"/>
                <w:szCs w:val="24"/>
              </w:rPr>
              <w:t xml:space="preserve"> </w:t>
            </w:r>
            <w:r w:rsidRPr="00F363DE">
              <w:rPr>
                <w:sz w:val="24"/>
                <w:szCs w:val="24"/>
              </w:rPr>
              <w:t>people</w:t>
            </w:r>
          </w:p>
        </w:tc>
        <w:tc>
          <w:tcPr>
            <w:tcW w:w="1984" w:type="dxa"/>
          </w:tcPr>
          <w:p w14:paraId="18342954" w14:textId="77777777" w:rsidR="00F363DE" w:rsidRDefault="00F363DE" w:rsidP="00F363DE"/>
        </w:tc>
        <w:tc>
          <w:tcPr>
            <w:tcW w:w="1984" w:type="dxa"/>
          </w:tcPr>
          <w:p w14:paraId="24224519" w14:textId="77777777" w:rsidR="00F363DE" w:rsidRDefault="00F363DE" w:rsidP="00F363DE"/>
        </w:tc>
        <w:tc>
          <w:tcPr>
            <w:tcW w:w="1984" w:type="dxa"/>
          </w:tcPr>
          <w:p w14:paraId="51C191CB" w14:textId="77777777" w:rsidR="00F363DE" w:rsidRDefault="00F363DE" w:rsidP="00F363DE"/>
        </w:tc>
        <w:tc>
          <w:tcPr>
            <w:tcW w:w="1984" w:type="dxa"/>
          </w:tcPr>
          <w:p w14:paraId="0A02FE0E" w14:textId="77777777" w:rsidR="00F363DE" w:rsidRDefault="00F363DE" w:rsidP="00F363DE"/>
        </w:tc>
        <w:tc>
          <w:tcPr>
            <w:tcW w:w="1984" w:type="dxa"/>
          </w:tcPr>
          <w:p w14:paraId="2FD90261" w14:textId="77777777" w:rsidR="00F363DE" w:rsidRDefault="00F363DE" w:rsidP="00F363DE"/>
        </w:tc>
        <w:tc>
          <w:tcPr>
            <w:tcW w:w="3546" w:type="dxa"/>
          </w:tcPr>
          <w:p w14:paraId="333D0BEB" w14:textId="77777777" w:rsidR="00F363DE" w:rsidRDefault="00F363DE" w:rsidP="00F363DE"/>
        </w:tc>
      </w:tr>
    </w:tbl>
    <w:p w14:paraId="44CA7600" w14:textId="4F8A5E44" w:rsidR="00F363DE" w:rsidRPr="00F363DE" w:rsidRDefault="00F363DE" w:rsidP="00F363DE">
      <w:pPr>
        <w:spacing w:before="240" w:after="0"/>
        <w:jc w:val="right"/>
        <w:rPr>
          <w:sz w:val="20"/>
          <w:szCs w:val="20"/>
        </w:rPr>
      </w:pPr>
      <w:r w:rsidRPr="00F363DE">
        <w:rPr>
          <w:rFonts w:cstheme="minorHAnsi"/>
          <w:sz w:val="20"/>
          <w:szCs w:val="20"/>
        </w:rPr>
        <w:t>©</w:t>
      </w:r>
      <w:r w:rsidRPr="00F363DE">
        <w:rPr>
          <w:sz w:val="20"/>
          <w:szCs w:val="20"/>
        </w:rPr>
        <w:t xml:space="preserve"> Helen Calder 2019</w:t>
      </w:r>
    </w:p>
    <w:sectPr w:rsidR="00F363DE" w:rsidRPr="00F363DE" w:rsidSect="00F363DE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NjM0NzQxsTAxtLBQ0lEKTi0uzszPAykwrAUA6MhMiCwAAAA="/>
  </w:docVars>
  <w:rsids>
    <w:rsidRoot w:val="00F363DE"/>
    <w:rsid w:val="0055711D"/>
    <w:rsid w:val="00594B74"/>
    <w:rsid w:val="00F36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BD990"/>
  <w15:chartTrackingRefBased/>
  <w15:docId w15:val="{C9477581-9DA2-4446-964D-1450C1A71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94B7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63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94B74"/>
    <w:rPr>
      <w:rFonts w:ascii="Times New Roman" w:eastAsia="Times New Roman" w:hAnsi="Times New Roman" w:cs="Times New Roman"/>
      <w:b/>
      <w:bCs/>
      <w:sz w:val="36"/>
      <w:szCs w:val="36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120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yann Phillips</dc:creator>
  <cp:keywords/>
  <dc:description/>
  <cp:lastModifiedBy>Gayann Phillips</cp:lastModifiedBy>
  <cp:revision>1</cp:revision>
  <dcterms:created xsi:type="dcterms:W3CDTF">2019-05-22T22:02:00Z</dcterms:created>
  <dcterms:modified xsi:type="dcterms:W3CDTF">2019-05-22T22:22:00Z</dcterms:modified>
</cp:coreProperties>
</file>